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128C" w:rsidRDefault="005B0E84" w:rsidP="005B0E84">
      <w:pPr>
        <w:jc w:val="right"/>
        <w:rPr>
          <w:lang w:val="en-US"/>
        </w:rPr>
      </w:pPr>
      <w:r>
        <w:rPr>
          <w:lang w:val="en-US"/>
        </w:rPr>
        <w:t>15</w:t>
      </w:r>
      <w:r w:rsidRPr="005B0E84">
        <w:rPr>
          <w:vertAlign w:val="superscript"/>
          <w:lang w:val="en-US"/>
        </w:rPr>
        <w:t>th</w:t>
      </w:r>
      <w:r>
        <w:rPr>
          <w:lang w:val="en-US"/>
        </w:rPr>
        <w:t xml:space="preserve"> November 21’</w:t>
      </w:r>
    </w:p>
    <w:p w:rsidR="005B0E84" w:rsidRPr="00761AE8" w:rsidRDefault="006C7C0F" w:rsidP="005B0E84">
      <w:pPr>
        <w:rPr>
          <w:b/>
          <w:lang w:val="en-US"/>
        </w:rPr>
      </w:pPr>
      <w:r w:rsidRPr="00761AE8">
        <w:rPr>
          <w:b/>
          <w:lang w:val="en-US"/>
        </w:rPr>
        <w:t>Quotation Writing:</w:t>
      </w:r>
    </w:p>
    <w:p w:rsidR="006C7C0F" w:rsidRDefault="0041561A" w:rsidP="005B0E84">
      <w:pPr>
        <w:rPr>
          <w:lang w:val="en-US"/>
        </w:rPr>
      </w:pPr>
      <w:r>
        <w:rPr>
          <w:lang w:val="en-US"/>
        </w:rPr>
        <w:t xml:space="preserve">A letter of quotation is any letter written </w:t>
      </w:r>
      <w:r w:rsidR="009E0809">
        <w:rPr>
          <w:lang w:val="en-US"/>
        </w:rPr>
        <w:t>about</w:t>
      </w:r>
      <w:r>
        <w:rPr>
          <w:lang w:val="en-US"/>
        </w:rPr>
        <w:t xml:space="preserve"> the price of a service or product.</w:t>
      </w:r>
    </w:p>
    <w:p w:rsidR="0003704E" w:rsidRDefault="0003704E" w:rsidP="005B0E84">
      <w:pPr>
        <w:rPr>
          <w:lang w:val="en-US"/>
        </w:rPr>
      </w:pPr>
      <w:r>
        <w:rPr>
          <w:lang w:val="en-US"/>
        </w:rPr>
        <w:t>Not a legally binding document.</w:t>
      </w:r>
    </w:p>
    <w:p w:rsidR="0003704E" w:rsidRDefault="0003704E" w:rsidP="005B0E84">
      <w:pPr>
        <w:rPr>
          <w:lang w:val="en-US"/>
        </w:rPr>
      </w:pPr>
      <w:r>
        <w:rPr>
          <w:lang w:val="en-US"/>
        </w:rPr>
        <w:t>Product, brand, specification, quantity, price – inclusive of taxes, discounts, mode of payment, delivery charges, after</w:t>
      </w:r>
      <w:r w:rsidR="009E0809">
        <w:rPr>
          <w:lang w:val="en-US"/>
        </w:rPr>
        <w:t>-</w:t>
      </w:r>
      <w:r>
        <w:rPr>
          <w:lang w:val="en-US"/>
        </w:rPr>
        <w:t>sales service, contract, guarantee and warranty.</w:t>
      </w:r>
    </w:p>
    <w:p w:rsidR="0003704E" w:rsidRPr="00761AE8" w:rsidRDefault="0003704E" w:rsidP="005B0E84">
      <w:pPr>
        <w:rPr>
          <w:b/>
          <w:lang w:val="en-US"/>
        </w:rPr>
      </w:pPr>
      <w:r w:rsidRPr="00761AE8">
        <w:rPr>
          <w:b/>
          <w:lang w:val="en-US"/>
        </w:rPr>
        <w:t>Calling for quotation:</w:t>
      </w:r>
    </w:p>
    <w:p w:rsidR="0003704E" w:rsidRDefault="0003704E" w:rsidP="005B0E84">
      <w:pPr>
        <w:rPr>
          <w:lang w:val="en-US"/>
        </w:rPr>
      </w:pPr>
      <w:r>
        <w:rPr>
          <w:lang w:val="en-US"/>
        </w:rPr>
        <w:t>Kindly furnish the following details along with the quotation:</w:t>
      </w:r>
    </w:p>
    <w:p w:rsidR="0003704E" w:rsidRDefault="0003704E" w:rsidP="0003704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inimum time required for the delivery of goods.</w:t>
      </w:r>
    </w:p>
    <w:p w:rsidR="00280144" w:rsidRDefault="0003704E" w:rsidP="0039226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ode of transport by which the goods would be sent.</w:t>
      </w:r>
    </w:p>
    <w:p w:rsidR="00992583" w:rsidRDefault="00992583" w:rsidP="0039226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surance of the goods delivered</w:t>
      </w:r>
    </w:p>
    <w:p w:rsidR="00992583" w:rsidRDefault="00992583" w:rsidP="0039226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ntact terms</w:t>
      </w:r>
    </w:p>
    <w:p w:rsidR="00D57166" w:rsidRPr="00D57166" w:rsidRDefault="00D57166" w:rsidP="00D57166">
      <w:pPr>
        <w:rPr>
          <w:lang w:val="en-US"/>
        </w:rPr>
      </w:pPr>
      <w:bookmarkStart w:id="0" w:name="_GoBack"/>
      <w:bookmarkEnd w:id="0"/>
    </w:p>
    <w:p w:rsidR="003A1519" w:rsidRPr="003A1519" w:rsidRDefault="003A1519" w:rsidP="003A1519">
      <w:pPr>
        <w:rPr>
          <w:lang w:val="en-US"/>
        </w:rPr>
      </w:pPr>
    </w:p>
    <w:sectPr w:rsidR="003A1519" w:rsidRPr="003A15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B47343A"/>
    <w:multiLevelType w:val="hybridMultilevel"/>
    <w:tmpl w:val="209410D6"/>
    <w:lvl w:ilvl="0" w:tplc="1EE829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jQ1Njc0NDQ1M7FQ0lEKTi0uzszPAykwrgUApYKwCSwAAAA="/>
  </w:docVars>
  <w:rsids>
    <w:rsidRoot w:val="00D02F9D"/>
    <w:rsid w:val="0003704E"/>
    <w:rsid w:val="001835CB"/>
    <w:rsid w:val="00266279"/>
    <w:rsid w:val="00280144"/>
    <w:rsid w:val="0039226F"/>
    <w:rsid w:val="003A1519"/>
    <w:rsid w:val="003F7193"/>
    <w:rsid w:val="0041561A"/>
    <w:rsid w:val="005B0E84"/>
    <w:rsid w:val="005E3DC4"/>
    <w:rsid w:val="006635FA"/>
    <w:rsid w:val="006C7C0F"/>
    <w:rsid w:val="00742BF5"/>
    <w:rsid w:val="00761AE8"/>
    <w:rsid w:val="00811590"/>
    <w:rsid w:val="008A6588"/>
    <w:rsid w:val="00992583"/>
    <w:rsid w:val="009E0809"/>
    <w:rsid w:val="00D02F9D"/>
    <w:rsid w:val="00D57166"/>
    <w:rsid w:val="00EE1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256689-8FA6-4018-9CFE-596023792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BF5"/>
    <w:rPr>
      <w:rFonts w:ascii="Cambria Math" w:hAnsi="Cambria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College Font"/>
    <w:uiPriority w:val="1"/>
    <w:qFormat/>
    <w:rsid w:val="001835CB"/>
    <w:pPr>
      <w:spacing w:after="0" w:line="240" w:lineRule="auto"/>
    </w:pPr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0370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3</Words>
  <Characters>477</Characters>
  <Application>Microsoft Office Word</Application>
  <DocSecurity>0</DocSecurity>
  <Lines>3</Lines>
  <Paragraphs>1</Paragraphs>
  <ScaleCrop>false</ScaleCrop>
  <Company/>
  <LinksUpToDate>false</LinksUpToDate>
  <CharactersWithSpaces>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0</cp:revision>
  <dcterms:created xsi:type="dcterms:W3CDTF">2021-11-15T03:45:00Z</dcterms:created>
  <dcterms:modified xsi:type="dcterms:W3CDTF">2021-11-15T03:59:00Z</dcterms:modified>
</cp:coreProperties>
</file>